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79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en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A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-3</w:t>
            </w:r>
          </w:p>
        </w:tc>
        <w:tc>
          <w:tcPr>
            <w:tcW w:w="19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racti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LC39A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934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21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dh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8246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F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8556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TH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OG-Fe II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16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3359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PA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1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YS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NR-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328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934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LC8A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24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37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CT8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10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748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CT10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4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189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CT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2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997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YB56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9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183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L1A2-1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89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L4A1-1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CT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227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2464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6405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SD14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9436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46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SD1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24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173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LUL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57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0843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A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ph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42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0.0042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LC31A2-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9745</w:t>
            </w:r>
          </w:p>
        </w:tc>
        <w:tc>
          <w:tcPr>
            <w:tcW w:w="19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&lt;0.001</w:t>
            </w:r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1</Pages>
  <Words>97</Words>
  <Characters>552</Characters>
  <CharactersWithSpaces>553</CharactersWithSpaces>
  <Paragraphs>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3T13:22:25Z</dcterms:created>
  <dc:creator/>
  <dc:description/>
  <dc:language>en-US</dc:language>
  <cp:lastModifiedBy/>
  <dcterms:modified xsi:type="dcterms:W3CDTF">2023-10-13T13:22:25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